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B647E" w14:textId="77777777" w:rsidR="0081225C" w:rsidRDefault="0081225C" w:rsidP="0081225C">
      <w:pPr>
        <w:spacing w:before="120" w:after="120"/>
        <w:jc w:val="center"/>
        <w:rPr>
          <w:i/>
          <w:sz w:val="28"/>
          <w:szCs w:val="28"/>
          <w:u w:val="single"/>
        </w:rPr>
      </w:pPr>
    </w:p>
    <w:p w14:paraId="140B8211" w14:textId="2498CF74" w:rsidR="0081225C" w:rsidRDefault="0081225C" w:rsidP="0081225C">
      <w:pPr>
        <w:spacing w:before="120" w:after="120"/>
        <w:jc w:val="center"/>
      </w:pPr>
      <w:r w:rsidRPr="00820B96">
        <w:rPr>
          <w:i/>
          <w:sz w:val="28"/>
          <w:szCs w:val="28"/>
          <w:u w:val="single"/>
        </w:rPr>
        <w:t>201</w:t>
      </w:r>
      <w:r>
        <w:rPr>
          <w:i/>
          <w:sz w:val="28"/>
          <w:szCs w:val="28"/>
          <w:u w:val="single"/>
        </w:rPr>
        <w:t>9</w:t>
      </w:r>
      <w:r w:rsidRPr="00820B96">
        <w:rPr>
          <w:i/>
          <w:sz w:val="28"/>
          <w:szCs w:val="28"/>
          <w:u w:val="single"/>
        </w:rPr>
        <w:t xml:space="preserve"> Student </w:t>
      </w:r>
      <w:r>
        <w:rPr>
          <w:i/>
          <w:sz w:val="28"/>
          <w:szCs w:val="28"/>
          <w:u w:val="single"/>
        </w:rPr>
        <w:t>Travel</w:t>
      </w:r>
      <w:r w:rsidRPr="00820B96">
        <w:rPr>
          <w:i/>
          <w:sz w:val="28"/>
          <w:szCs w:val="28"/>
          <w:u w:val="single"/>
        </w:rPr>
        <w:t xml:space="preserve"> Award Application Form</w:t>
      </w:r>
    </w:p>
    <w:p w14:paraId="1889826C" w14:textId="77777777" w:rsidR="0081225C" w:rsidRDefault="0081225C" w:rsidP="0081225C">
      <w:pPr>
        <w:spacing w:before="120" w:after="120"/>
        <w:rPr>
          <w:sz w:val="18"/>
          <w:szCs w:val="18"/>
        </w:rPr>
      </w:pPr>
    </w:p>
    <w:p w14:paraId="6E5D3536" w14:textId="77777777" w:rsidR="0081225C" w:rsidRPr="00CC74DF" w:rsidRDefault="0081225C" w:rsidP="0081225C">
      <w:pPr>
        <w:spacing w:before="120" w:after="120"/>
        <w:rPr>
          <w:b/>
        </w:rPr>
      </w:pPr>
      <w:r w:rsidRPr="00CC74DF">
        <w:rPr>
          <w:b/>
        </w:rPr>
        <w:t>APPLICAN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2194"/>
        <w:gridCol w:w="1470"/>
        <w:gridCol w:w="2965"/>
      </w:tblGrid>
      <w:tr w:rsidR="0081225C" w14:paraId="24EC4D55" w14:textId="77777777" w:rsidTr="00085FDA">
        <w:tc>
          <w:tcPr>
            <w:tcW w:w="2334" w:type="dxa"/>
          </w:tcPr>
          <w:p w14:paraId="08CF3981" w14:textId="77777777" w:rsidR="0081225C" w:rsidRPr="002F60A8" w:rsidRDefault="0081225C" w:rsidP="00085FDA">
            <w:pPr>
              <w:spacing w:before="60" w:after="60"/>
            </w:pPr>
            <w:r w:rsidRPr="002F60A8">
              <w:t>Name</w:t>
            </w:r>
          </w:p>
        </w:tc>
        <w:tc>
          <w:tcPr>
            <w:tcW w:w="6629" w:type="dxa"/>
            <w:gridSpan w:val="3"/>
          </w:tcPr>
          <w:p w14:paraId="10DDB819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05D7AAEF" w14:textId="77777777" w:rsidTr="00085FDA">
        <w:tc>
          <w:tcPr>
            <w:tcW w:w="2334" w:type="dxa"/>
          </w:tcPr>
          <w:p w14:paraId="185F7CD7" w14:textId="77777777" w:rsidR="0081225C" w:rsidRDefault="0081225C" w:rsidP="00085FDA">
            <w:pPr>
              <w:spacing w:before="60" w:after="60"/>
            </w:pPr>
            <w:r w:rsidRPr="002F60A8">
              <w:t>University Address</w:t>
            </w:r>
            <w:r>
              <w:t xml:space="preserve"> or Institution</w:t>
            </w:r>
          </w:p>
          <w:p w14:paraId="2244F81C" w14:textId="77777777" w:rsidR="0081225C" w:rsidRPr="002F60A8" w:rsidRDefault="0081225C" w:rsidP="00085FDA">
            <w:pPr>
              <w:spacing w:before="60" w:after="60"/>
            </w:pPr>
          </w:p>
          <w:p w14:paraId="4AEEFFE5" w14:textId="77777777" w:rsidR="0081225C" w:rsidRPr="002F60A8" w:rsidRDefault="0081225C" w:rsidP="00085FDA">
            <w:pPr>
              <w:spacing w:before="60" w:after="60"/>
            </w:pPr>
          </w:p>
        </w:tc>
        <w:tc>
          <w:tcPr>
            <w:tcW w:w="6629" w:type="dxa"/>
            <w:gridSpan w:val="3"/>
          </w:tcPr>
          <w:p w14:paraId="4DDBD719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26ED3218" w14:textId="77777777" w:rsidTr="00085FDA">
        <w:tc>
          <w:tcPr>
            <w:tcW w:w="2334" w:type="dxa"/>
          </w:tcPr>
          <w:p w14:paraId="3DC545ED" w14:textId="77777777" w:rsidR="0081225C" w:rsidRPr="002F60A8" w:rsidRDefault="0081225C" w:rsidP="00085FDA">
            <w:pPr>
              <w:spacing w:before="60" w:after="60"/>
            </w:pPr>
            <w:r w:rsidRPr="002F60A8">
              <w:t xml:space="preserve">Postal Address </w:t>
            </w:r>
          </w:p>
          <w:p w14:paraId="54186A4A" w14:textId="77777777" w:rsidR="0081225C" w:rsidRPr="002F60A8" w:rsidRDefault="0081225C" w:rsidP="00085FDA">
            <w:pPr>
              <w:spacing w:before="60" w:after="60"/>
            </w:pPr>
            <w:r w:rsidRPr="002F60A8">
              <w:rPr>
                <w:sz w:val="16"/>
                <w:szCs w:val="16"/>
              </w:rPr>
              <w:t>(if different from above)</w:t>
            </w:r>
          </w:p>
        </w:tc>
        <w:tc>
          <w:tcPr>
            <w:tcW w:w="6629" w:type="dxa"/>
            <w:gridSpan w:val="3"/>
          </w:tcPr>
          <w:p w14:paraId="47B286E1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72A7DFC0" w14:textId="77777777" w:rsidTr="00085FDA">
        <w:tc>
          <w:tcPr>
            <w:tcW w:w="2334" w:type="dxa"/>
          </w:tcPr>
          <w:p w14:paraId="74A779B7" w14:textId="77777777" w:rsidR="0081225C" w:rsidRPr="002F60A8" w:rsidRDefault="0081225C" w:rsidP="00085FDA">
            <w:pPr>
              <w:spacing w:before="60" w:after="60"/>
            </w:pPr>
            <w:r w:rsidRPr="002F60A8">
              <w:t>Office phone</w:t>
            </w:r>
          </w:p>
        </w:tc>
        <w:tc>
          <w:tcPr>
            <w:tcW w:w="2194" w:type="dxa"/>
          </w:tcPr>
          <w:p w14:paraId="57F547C2" w14:textId="77777777" w:rsidR="0081225C" w:rsidRPr="002F60A8" w:rsidRDefault="0081225C" w:rsidP="00085FDA">
            <w:pPr>
              <w:spacing w:before="60" w:after="60"/>
            </w:pPr>
          </w:p>
        </w:tc>
        <w:tc>
          <w:tcPr>
            <w:tcW w:w="1470" w:type="dxa"/>
          </w:tcPr>
          <w:p w14:paraId="77CEB511" w14:textId="77777777" w:rsidR="0081225C" w:rsidRPr="002F60A8" w:rsidRDefault="0081225C" w:rsidP="00085FDA">
            <w:pPr>
              <w:spacing w:before="60" w:after="60"/>
            </w:pPr>
            <w:r w:rsidRPr="002F60A8">
              <w:t>Fax</w:t>
            </w:r>
          </w:p>
        </w:tc>
        <w:tc>
          <w:tcPr>
            <w:tcW w:w="2965" w:type="dxa"/>
          </w:tcPr>
          <w:p w14:paraId="500533FA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44730F8B" w14:textId="77777777" w:rsidTr="00085FDA">
        <w:tc>
          <w:tcPr>
            <w:tcW w:w="2334" w:type="dxa"/>
          </w:tcPr>
          <w:p w14:paraId="2D3FB21A" w14:textId="77777777" w:rsidR="0081225C" w:rsidRPr="002F60A8" w:rsidRDefault="0081225C" w:rsidP="00085FDA">
            <w:pPr>
              <w:spacing w:before="60" w:after="60"/>
            </w:pPr>
            <w:r>
              <w:t>Email</w:t>
            </w:r>
          </w:p>
        </w:tc>
        <w:tc>
          <w:tcPr>
            <w:tcW w:w="6629" w:type="dxa"/>
            <w:gridSpan w:val="3"/>
          </w:tcPr>
          <w:p w14:paraId="7FA051E7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:rsidRPr="004D6C25" w14:paraId="4ACCFAF3" w14:textId="77777777" w:rsidTr="00085FDA">
        <w:tc>
          <w:tcPr>
            <w:tcW w:w="2334" w:type="dxa"/>
          </w:tcPr>
          <w:p w14:paraId="0D280E75" w14:textId="77777777" w:rsidR="0081225C" w:rsidRPr="002F60A8" w:rsidRDefault="0081225C" w:rsidP="00085FDA">
            <w:pPr>
              <w:spacing w:before="60" w:after="60"/>
            </w:pPr>
            <w:r w:rsidRPr="002F60A8">
              <w:t>Degree you are enrolled in</w:t>
            </w:r>
          </w:p>
        </w:tc>
        <w:tc>
          <w:tcPr>
            <w:tcW w:w="6629" w:type="dxa"/>
            <w:gridSpan w:val="3"/>
          </w:tcPr>
          <w:p w14:paraId="54BF5281" w14:textId="77777777" w:rsidR="0081225C" w:rsidRPr="002F60A8" w:rsidRDefault="0081225C" w:rsidP="00085FDA">
            <w:pPr>
              <w:spacing w:before="60" w:after="60"/>
            </w:pPr>
          </w:p>
        </w:tc>
      </w:tr>
    </w:tbl>
    <w:p w14:paraId="34C41F2F" w14:textId="77777777" w:rsidR="0081225C" w:rsidRDefault="0081225C" w:rsidP="0081225C">
      <w:pPr>
        <w:spacing w:before="120" w:after="120"/>
      </w:pPr>
    </w:p>
    <w:p w14:paraId="62ED1EEC" w14:textId="77777777" w:rsidR="0081225C" w:rsidRDefault="0081225C" w:rsidP="0081225C">
      <w:pPr>
        <w:spacing w:before="120" w:after="120"/>
        <w:rPr>
          <w:b/>
        </w:rPr>
      </w:pPr>
      <w:r>
        <w:rPr>
          <w:b/>
        </w:rPr>
        <w:t xml:space="preserve">ACRS Conference Attendance </w:t>
      </w:r>
    </w:p>
    <w:p w14:paraId="6E0F358A" w14:textId="0F14DCDD" w:rsidR="00055E11" w:rsidRDefault="00055E11" w:rsidP="00055E11">
      <w:pPr>
        <w:spacing w:line="240" w:lineRule="auto"/>
        <w:rPr>
          <w:rFonts w:eastAsia="Times New Roman"/>
          <w:i/>
          <w:iCs/>
          <w:color w:val="000000" w:themeColor="text1"/>
          <w:lang w:val="en-AU"/>
        </w:rPr>
      </w:pPr>
      <w:r w:rsidRPr="00055E11">
        <w:rPr>
          <w:rFonts w:eastAsia="Times New Roman"/>
          <w:i/>
          <w:iCs/>
          <w:color w:val="000000" w:themeColor="text1"/>
          <w:lang w:val="en-AU"/>
        </w:rPr>
        <w:t>Pitch to attend Conference and the significance of the work you want to present (500 words). </w:t>
      </w:r>
    </w:p>
    <w:p w14:paraId="2E69D238" w14:textId="72635368" w:rsidR="00055E11" w:rsidRPr="00055E11" w:rsidRDefault="00055E11" w:rsidP="00055E11">
      <w:pPr>
        <w:spacing w:line="240" w:lineRule="auto"/>
        <w:rPr>
          <w:rFonts w:eastAsia="Times New Roman"/>
          <w:color w:val="000000" w:themeColor="text1"/>
          <w:sz w:val="24"/>
          <w:szCs w:val="24"/>
        </w:rPr>
      </w:pPr>
      <w:r w:rsidRPr="00055E11">
        <w:rPr>
          <w:i/>
          <w:iCs/>
          <w:color w:val="000000" w:themeColor="text1"/>
        </w:rPr>
        <w:t>Your pitch should be mindful of what the ACRS strives for, see</w:t>
      </w:r>
      <w:r w:rsidRPr="00055E11">
        <w:rPr>
          <w:rStyle w:val="apple-converted-space"/>
          <w:color w:val="000000" w:themeColor="text1"/>
        </w:rPr>
        <w:t> </w:t>
      </w:r>
      <w:r w:rsidRPr="00055E11">
        <w:rPr>
          <w:color w:val="000000" w:themeColor="text1"/>
        </w:rPr>
        <w:fldChar w:fldCharType="begin"/>
      </w:r>
      <w:r w:rsidRPr="00055E11">
        <w:rPr>
          <w:color w:val="000000" w:themeColor="text1"/>
        </w:rPr>
        <w:instrText xml:space="preserve"> HYPERLINK "https://protect-au.mimecast.com/s/5Jy5C4QO9DSBB3V5sOBzox?domain=australiancoralreefsociety.org" </w:instrText>
      </w:r>
      <w:r w:rsidRPr="00055E11">
        <w:rPr>
          <w:color w:val="000000" w:themeColor="text1"/>
        </w:rPr>
        <w:fldChar w:fldCharType="separate"/>
      </w:r>
      <w:r w:rsidRPr="00055E11">
        <w:rPr>
          <w:rStyle w:val="Hyperlink"/>
          <w:color w:val="000000" w:themeColor="text1"/>
        </w:rPr>
        <w:t>history of ACRS.</w:t>
      </w:r>
      <w:r w:rsidRPr="00055E11">
        <w:rPr>
          <w:color w:val="000000" w:themeColor="text1"/>
        </w:rPr>
        <w:fldChar w:fldCharType="end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9"/>
      </w:tblGrid>
      <w:tr w:rsidR="0081225C" w14:paraId="1BF575FC" w14:textId="77777777" w:rsidTr="00085FDA">
        <w:trPr>
          <w:trHeight w:val="2893"/>
        </w:trPr>
        <w:tc>
          <w:tcPr>
            <w:tcW w:w="9189" w:type="dxa"/>
          </w:tcPr>
          <w:p w14:paraId="411502B9" w14:textId="77777777" w:rsidR="0081225C" w:rsidRDefault="0081225C" w:rsidP="00085FDA">
            <w:pPr>
              <w:spacing w:before="120" w:after="120"/>
            </w:pPr>
          </w:p>
          <w:p w14:paraId="5E163AD6" w14:textId="77777777" w:rsidR="0081225C" w:rsidRDefault="0081225C" w:rsidP="00085FDA">
            <w:pPr>
              <w:spacing w:before="120" w:after="120"/>
            </w:pPr>
          </w:p>
          <w:p w14:paraId="15DC1676" w14:textId="77777777" w:rsidR="0081225C" w:rsidRDefault="0081225C" w:rsidP="00085FDA">
            <w:pPr>
              <w:spacing w:before="120" w:after="120"/>
            </w:pPr>
          </w:p>
          <w:p w14:paraId="375663DE" w14:textId="77777777" w:rsidR="0081225C" w:rsidRDefault="0081225C" w:rsidP="00085FDA">
            <w:pPr>
              <w:spacing w:before="120" w:after="120"/>
            </w:pPr>
          </w:p>
          <w:p w14:paraId="0841FB91" w14:textId="77777777" w:rsidR="0081225C" w:rsidRDefault="0081225C" w:rsidP="00085FDA">
            <w:pPr>
              <w:spacing w:before="120" w:after="120"/>
            </w:pPr>
          </w:p>
          <w:p w14:paraId="665C9AD4" w14:textId="77777777" w:rsidR="0081225C" w:rsidRDefault="0081225C" w:rsidP="00085FDA">
            <w:pPr>
              <w:spacing w:before="120" w:after="120"/>
            </w:pPr>
          </w:p>
          <w:p w14:paraId="09AC96DA" w14:textId="77777777" w:rsidR="0081225C" w:rsidRDefault="0081225C" w:rsidP="00085FDA">
            <w:pPr>
              <w:spacing w:before="120" w:after="120"/>
            </w:pPr>
          </w:p>
          <w:p w14:paraId="3D23E8E3" w14:textId="77777777" w:rsidR="0081225C" w:rsidRDefault="0081225C" w:rsidP="00085FDA">
            <w:pPr>
              <w:spacing w:before="120" w:after="120"/>
            </w:pPr>
          </w:p>
          <w:p w14:paraId="25AA0F14" w14:textId="77777777" w:rsidR="0081225C" w:rsidRDefault="0081225C" w:rsidP="00085FDA">
            <w:pPr>
              <w:spacing w:before="120" w:after="120"/>
            </w:pPr>
          </w:p>
          <w:p w14:paraId="17A1FC03" w14:textId="646DFE92" w:rsidR="0081225C" w:rsidRDefault="0081225C" w:rsidP="0081225C">
            <w:pPr>
              <w:spacing w:before="120" w:after="120"/>
            </w:pPr>
          </w:p>
          <w:p w14:paraId="3C4DCC44" w14:textId="77777777" w:rsidR="0081225C" w:rsidRDefault="0081225C" w:rsidP="00085FDA">
            <w:pPr>
              <w:spacing w:before="120" w:after="120"/>
            </w:pPr>
          </w:p>
          <w:p w14:paraId="0FA229FE" w14:textId="77777777" w:rsidR="0081225C" w:rsidRDefault="0081225C" w:rsidP="00085FDA">
            <w:pPr>
              <w:spacing w:before="120" w:after="120"/>
            </w:pPr>
          </w:p>
          <w:p w14:paraId="5B31AE38" w14:textId="77777777" w:rsidR="0081225C" w:rsidRPr="002F60A8" w:rsidRDefault="0081225C" w:rsidP="00085FDA">
            <w:pPr>
              <w:spacing w:before="120" w:after="120"/>
            </w:pPr>
          </w:p>
        </w:tc>
      </w:tr>
    </w:tbl>
    <w:p w14:paraId="32BBFDA5" w14:textId="2B0DC522" w:rsidR="0081225C" w:rsidRDefault="0081225C" w:rsidP="0081225C">
      <w:pPr>
        <w:spacing w:before="120" w:after="120"/>
        <w:rPr>
          <w:sz w:val="16"/>
          <w:szCs w:val="16"/>
        </w:rPr>
      </w:pPr>
    </w:p>
    <w:p w14:paraId="4271D2AE" w14:textId="77777777" w:rsidR="00055E11" w:rsidRDefault="00055E11" w:rsidP="0081225C">
      <w:pPr>
        <w:spacing w:before="120" w:after="120"/>
        <w:rPr>
          <w:b/>
        </w:rPr>
      </w:pPr>
    </w:p>
    <w:p w14:paraId="59EB42EC" w14:textId="6783B2DE" w:rsidR="0081225C" w:rsidRDefault="0081225C" w:rsidP="0081225C">
      <w:pPr>
        <w:spacing w:before="120" w:after="120"/>
      </w:pPr>
      <w:r>
        <w:rPr>
          <w:b/>
        </w:rPr>
        <w:lastRenderedPageBreak/>
        <w:t>Abstr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169"/>
      </w:tblGrid>
      <w:tr w:rsidR="0081225C" w14:paraId="723024CB" w14:textId="77777777" w:rsidTr="0081225C">
        <w:tc>
          <w:tcPr>
            <w:tcW w:w="9189" w:type="dxa"/>
          </w:tcPr>
          <w:p w14:paraId="31734E46" w14:textId="77777777" w:rsidR="0081225C" w:rsidRDefault="0081225C" w:rsidP="00085FDA">
            <w:pPr>
              <w:spacing w:before="120" w:after="120"/>
            </w:pPr>
          </w:p>
          <w:p w14:paraId="2F8E948B" w14:textId="77777777" w:rsidR="0081225C" w:rsidRDefault="0081225C" w:rsidP="00085FDA">
            <w:pPr>
              <w:spacing w:before="120" w:after="120"/>
            </w:pPr>
          </w:p>
          <w:p w14:paraId="0BE56C6B" w14:textId="77777777" w:rsidR="0081225C" w:rsidRDefault="0081225C" w:rsidP="00085FDA">
            <w:pPr>
              <w:spacing w:before="120" w:after="120"/>
            </w:pPr>
          </w:p>
          <w:p w14:paraId="7B7D0921" w14:textId="77777777" w:rsidR="0081225C" w:rsidRDefault="0081225C" w:rsidP="00085FDA">
            <w:pPr>
              <w:spacing w:before="120" w:after="120"/>
            </w:pPr>
          </w:p>
          <w:p w14:paraId="06D4230A" w14:textId="77777777" w:rsidR="0081225C" w:rsidRDefault="0081225C" w:rsidP="00085FDA">
            <w:pPr>
              <w:spacing w:before="120" w:after="120"/>
            </w:pPr>
          </w:p>
          <w:p w14:paraId="1350E76A" w14:textId="77777777" w:rsidR="0081225C" w:rsidRDefault="0081225C" w:rsidP="00085FDA">
            <w:pPr>
              <w:spacing w:before="120" w:after="120"/>
            </w:pPr>
          </w:p>
          <w:p w14:paraId="21CA8A80" w14:textId="77777777" w:rsidR="0081225C" w:rsidRPr="002F60A8" w:rsidRDefault="0081225C" w:rsidP="00085FDA">
            <w:pPr>
              <w:spacing w:before="120" w:after="120"/>
            </w:pPr>
          </w:p>
        </w:tc>
      </w:tr>
    </w:tbl>
    <w:p w14:paraId="7AB2821A" w14:textId="77777777" w:rsidR="0081225C" w:rsidRDefault="0081225C" w:rsidP="0081225C">
      <w:pPr>
        <w:spacing w:before="120" w:after="120"/>
      </w:pPr>
    </w:p>
    <w:p w14:paraId="76766A45" w14:textId="77777777" w:rsidR="0081225C" w:rsidRPr="004E17CE" w:rsidRDefault="0081225C" w:rsidP="0081225C">
      <w:pPr>
        <w:spacing w:before="120" w:after="120"/>
        <w:rPr>
          <w:b/>
          <w:sz w:val="16"/>
          <w:szCs w:val="16"/>
        </w:rPr>
      </w:pPr>
      <w:r w:rsidRPr="004E17CE">
        <w:rPr>
          <w:b/>
        </w:rPr>
        <w:t xml:space="preserve">TRAVEL BUDGET </w:t>
      </w:r>
    </w:p>
    <w:p w14:paraId="37D7D84C" w14:textId="3540B963" w:rsidR="0081225C" w:rsidRPr="00055E11" w:rsidRDefault="0081225C" w:rsidP="0081225C">
      <w:pPr>
        <w:spacing w:before="120" w:after="120"/>
        <w:rPr>
          <w:i/>
          <w:color w:val="000000" w:themeColor="text1"/>
        </w:rPr>
      </w:pPr>
      <w:r w:rsidRPr="00055E11">
        <w:rPr>
          <w:i/>
          <w:color w:val="000000" w:themeColor="text1"/>
        </w:rPr>
        <w:t xml:space="preserve">Please state amount </w:t>
      </w:r>
      <w:r w:rsidRPr="00055E11">
        <w:rPr>
          <w:i/>
          <w:color w:val="000000" w:themeColor="text1"/>
          <w:lang w:eastAsia="en-AU"/>
        </w:rPr>
        <w:t>requested from ACRS (including justification for the particular travel route requested), how you propose to separately meet the costs of conference registration and accommodation (max 200 words)</w:t>
      </w:r>
      <w:r w:rsidR="00055E11">
        <w:rPr>
          <w:i/>
          <w:color w:val="000000" w:themeColor="text1"/>
          <w:lang w:eastAsia="en-AU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0"/>
      </w:tblGrid>
      <w:tr w:rsidR="0081225C" w14:paraId="10AE233F" w14:textId="77777777" w:rsidTr="00085FDA">
        <w:trPr>
          <w:trHeight w:val="4242"/>
        </w:trPr>
        <w:tc>
          <w:tcPr>
            <w:tcW w:w="8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19F91" w14:textId="77777777" w:rsidR="0081225C" w:rsidRPr="004E17CE" w:rsidRDefault="0081225C" w:rsidP="00085FDA">
            <w:pPr>
              <w:spacing w:before="120" w:after="120"/>
              <w:rPr>
                <w:b/>
              </w:rPr>
            </w:pPr>
            <w:r w:rsidRPr="004E17CE">
              <w:rPr>
                <w:b/>
              </w:rPr>
              <w:t>Amount requested:</w:t>
            </w:r>
            <w:r>
              <w:rPr>
                <w:b/>
              </w:rPr>
              <w:t xml:space="preserve"> A$</w:t>
            </w:r>
          </w:p>
          <w:p w14:paraId="63A37436" w14:textId="77777777" w:rsidR="0081225C" w:rsidRPr="002B205A" w:rsidRDefault="0081225C" w:rsidP="00085FDA">
            <w:pPr>
              <w:spacing w:before="120" w:after="120"/>
              <w:rPr>
                <w:b/>
              </w:rPr>
            </w:pPr>
            <w:r w:rsidRPr="002B205A">
              <w:rPr>
                <w:b/>
              </w:rPr>
              <w:t>Justification</w:t>
            </w:r>
            <w:r>
              <w:rPr>
                <w:b/>
              </w:rPr>
              <w:t>:</w:t>
            </w:r>
          </w:p>
        </w:tc>
      </w:tr>
    </w:tbl>
    <w:p w14:paraId="349FB432" w14:textId="77777777" w:rsidR="0081225C" w:rsidRDefault="0081225C" w:rsidP="0081225C">
      <w:pPr>
        <w:rPr>
          <w:b/>
        </w:rPr>
      </w:pPr>
    </w:p>
    <w:p w14:paraId="6DD0B21D" w14:textId="77777777" w:rsidR="0081225C" w:rsidRDefault="0081225C" w:rsidP="0081225C">
      <w:pPr>
        <w:rPr>
          <w:b/>
        </w:rPr>
      </w:pPr>
    </w:p>
    <w:p w14:paraId="7A4DEC1B" w14:textId="77777777" w:rsidR="0081225C" w:rsidRPr="00715F75" w:rsidRDefault="0081225C" w:rsidP="0081225C">
      <w:pPr>
        <w:rPr>
          <w:b/>
        </w:rPr>
      </w:pPr>
      <w:r>
        <w:rPr>
          <w:b/>
        </w:rPr>
        <w:t>Student:</w:t>
      </w:r>
    </w:p>
    <w:p w14:paraId="1A67C577" w14:textId="77777777" w:rsidR="0081225C" w:rsidRPr="00715F75" w:rsidRDefault="0081225C" w:rsidP="0081225C"/>
    <w:p w14:paraId="1A0F313D" w14:textId="77777777" w:rsidR="0081225C" w:rsidRPr="00715F75" w:rsidRDefault="0081225C" w:rsidP="0081225C">
      <w:r>
        <w:t>Name_______________________</w:t>
      </w:r>
      <w:r>
        <w:tab/>
        <w:t>Signature</w:t>
      </w:r>
      <w:r w:rsidRPr="00715F75">
        <w:t>______</w:t>
      </w:r>
      <w:r>
        <w:t>________</w:t>
      </w:r>
      <w:r>
        <w:tab/>
      </w:r>
      <w:r w:rsidRPr="00715F75">
        <w:t>Date__________</w:t>
      </w:r>
    </w:p>
    <w:p w14:paraId="53E09DD1" w14:textId="77777777" w:rsidR="0081225C" w:rsidRPr="00715F75" w:rsidRDefault="0081225C" w:rsidP="0081225C"/>
    <w:p w14:paraId="6B133EA7" w14:textId="77777777" w:rsidR="0081225C" w:rsidRPr="00715F75" w:rsidRDefault="0081225C" w:rsidP="0081225C"/>
    <w:p w14:paraId="5C5783CD" w14:textId="77777777" w:rsidR="0081225C" w:rsidRPr="0014159B" w:rsidRDefault="0081225C" w:rsidP="0081225C">
      <w:pPr>
        <w:rPr>
          <w:b/>
        </w:rPr>
      </w:pPr>
      <w:r w:rsidRPr="00715F75">
        <w:br w:type="page"/>
      </w:r>
      <w:bookmarkStart w:id="0" w:name="_GoBack"/>
      <w:bookmarkEnd w:id="0"/>
      <w:r w:rsidRPr="0014159B">
        <w:rPr>
          <w:b/>
        </w:rPr>
        <w:lastRenderedPageBreak/>
        <w:t>CHECKLIST</w:t>
      </w:r>
    </w:p>
    <w:p w14:paraId="2468487C" w14:textId="77777777" w:rsidR="0081225C" w:rsidRDefault="0081225C" w:rsidP="0081225C">
      <w:pPr>
        <w:spacing w:before="120" w:after="120"/>
      </w:pPr>
    </w:p>
    <w:p w14:paraId="4FB17DEF" w14:textId="77777777" w:rsidR="0081225C" w:rsidRDefault="0081225C" w:rsidP="0081225C">
      <w:pPr>
        <w:spacing w:before="120" w:after="120"/>
      </w:pPr>
      <w:r>
        <w:t>Are you a current financial member of the Australian Coral Reef Society?</w:t>
      </w:r>
      <w:r>
        <w:tab/>
      </w:r>
      <w:r w:rsidRPr="00BA687D">
        <w:sym w:font="Wingdings" w:char="F0A8"/>
      </w:r>
      <w:r w:rsidRPr="00BA687D">
        <w:t xml:space="preserve"> Yes</w:t>
      </w:r>
      <w:r w:rsidRPr="00BA687D">
        <w:tab/>
      </w:r>
      <w:r>
        <w:t xml:space="preserve">  </w:t>
      </w:r>
      <w:r w:rsidRPr="00BA687D">
        <w:sym w:font="Wingdings" w:char="F0A8"/>
      </w:r>
      <w:r w:rsidRPr="00BA687D">
        <w:t xml:space="preserve"> No</w:t>
      </w:r>
    </w:p>
    <w:p w14:paraId="67391F33" w14:textId="77777777" w:rsidR="0081225C" w:rsidRDefault="0081225C" w:rsidP="0081225C">
      <w:pPr>
        <w:spacing w:before="120" w:after="120"/>
      </w:pPr>
      <w:r>
        <w:t xml:space="preserve">Have you included with your </w:t>
      </w:r>
      <w:proofErr w:type="gramStart"/>
      <w:r>
        <w:t>application:</w:t>
      </w:r>
      <w:proofErr w:type="gramEnd"/>
    </w:p>
    <w:p w14:paraId="156EDE84" w14:textId="77777777" w:rsidR="0081225C" w:rsidRPr="002B205A" w:rsidRDefault="0081225C" w:rsidP="0081225C">
      <w:pPr>
        <w:numPr>
          <w:ilvl w:val="0"/>
          <w:numId w:val="6"/>
        </w:numPr>
        <w:spacing w:before="120" w:after="120" w:line="240" w:lineRule="auto"/>
      </w:pPr>
      <w:r>
        <w:t xml:space="preserve">A copy of your </w:t>
      </w:r>
      <w:r w:rsidRPr="00175914">
        <w:rPr>
          <w:b/>
        </w:rPr>
        <w:t>201</w:t>
      </w:r>
      <w:r>
        <w:rPr>
          <w:b/>
        </w:rPr>
        <w:t>9</w:t>
      </w:r>
      <w:r w:rsidRPr="00175914">
        <w:rPr>
          <w:b/>
        </w:rPr>
        <w:t xml:space="preserve"> ACRS membership</w:t>
      </w:r>
      <w:r>
        <w:t xml:space="preserve"> payment receipt?</w:t>
      </w:r>
      <w:r>
        <w:tab/>
      </w:r>
      <w:r>
        <w:tab/>
      </w:r>
      <w:r w:rsidRPr="00BA687D">
        <w:sym w:font="Wingdings" w:char="F0A8"/>
      </w:r>
      <w:r w:rsidRPr="00BA687D">
        <w:t xml:space="preserve"> Yes</w:t>
      </w:r>
      <w:r w:rsidRPr="00BA687D">
        <w:tab/>
      </w:r>
      <w:r>
        <w:t xml:space="preserve">  </w:t>
      </w:r>
      <w:r w:rsidRPr="00BA687D">
        <w:sym w:font="Wingdings" w:char="F0A8"/>
      </w:r>
      <w:r w:rsidRPr="00BA687D">
        <w:t xml:space="preserve"> No</w:t>
      </w:r>
      <w:r w:rsidRPr="002B205A">
        <w:tab/>
      </w:r>
    </w:p>
    <w:p w14:paraId="595B3283" w14:textId="77777777" w:rsidR="0081225C" w:rsidRPr="00493A82" w:rsidRDefault="0081225C" w:rsidP="0081225C">
      <w:pPr>
        <w:pStyle w:val="ListParagraph"/>
        <w:numPr>
          <w:ilvl w:val="0"/>
          <w:numId w:val="6"/>
        </w:numPr>
        <w:spacing w:line="240" w:lineRule="auto"/>
      </w:pPr>
      <w:r w:rsidRPr="00493A82">
        <w:t xml:space="preserve">Is your application a </w:t>
      </w:r>
      <w:r w:rsidRPr="000E4084">
        <w:rPr>
          <w:b/>
        </w:rPr>
        <w:t>single</w:t>
      </w:r>
      <w:r w:rsidRPr="00493A82">
        <w:t xml:space="preserve"> file (.</w:t>
      </w:r>
      <w:proofErr w:type="spellStart"/>
      <w:r w:rsidRPr="00493A82">
        <w:t>doc</w:t>
      </w:r>
      <w:r>
        <w:t>x</w:t>
      </w:r>
      <w:proofErr w:type="spellEnd"/>
      <w:r w:rsidRPr="00493A82">
        <w:t xml:space="preserve">)? </w:t>
      </w:r>
      <w:r w:rsidRPr="00493A82">
        <w:tab/>
      </w:r>
      <w:r w:rsidRPr="00493A82">
        <w:tab/>
      </w:r>
      <w:r w:rsidRPr="00493A82">
        <w:tab/>
      </w:r>
      <w:r>
        <w:tab/>
      </w:r>
      <w:r w:rsidRPr="00BA687D">
        <w:sym w:font="Wingdings" w:char="F0A8"/>
      </w:r>
      <w:r w:rsidRPr="00493A82">
        <w:t xml:space="preserve"> Yes</w:t>
      </w:r>
      <w:r w:rsidRPr="00493A82">
        <w:tab/>
        <w:t xml:space="preserve">  </w:t>
      </w:r>
      <w:r w:rsidRPr="00BA687D">
        <w:sym w:font="Wingdings" w:char="F0A8"/>
      </w:r>
      <w:r w:rsidRPr="00493A82">
        <w:t xml:space="preserve"> No</w:t>
      </w:r>
    </w:p>
    <w:p w14:paraId="1AADAD26" w14:textId="77777777" w:rsidR="0081225C" w:rsidRDefault="0081225C" w:rsidP="0081225C">
      <w:pPr>
        <w:pStyle w:val="ListParagraph"/>
      </w:pPr>
    </w:p>
    <w:p w14:paraId="13D85151" w14:textId="77777777" w:rsidR="0081225C" w:rsidRPr="00493A82" w:rsidRDefault="0081225C" w:rsidP="0081225C">
      <w:pPr>
        <w:pStyle w:val="ListParagraph"/>
        <w:numPr>
          <w:ilvl w:val="0"/>
          <w:numId w:val="6"/>
        </w:numPr>
        <w:spacing w:line="240" w:lineRule="auto"/>
      </w:pPr>
      <w:r w:rsidRPr="00493A82">
        <w:t xml:space="preserve">Is your application file named appropriately </w:t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BA687D">
        <w:sym w:font="Wingdings" w:char="F0A8"/>
      </w:r>
      <w:r w:rsidRPr="00493A82">
        <w:t xml:space="preserve"> Yes</w:t>
      </w:r>
      <w:r w:rsidRPr="00493A82">
        <w:tab/>
        <w:t xml:space="preserve">  </w:t>
      </w:r>
      <w:r w:rsidRPr="00BA687D">
        <w:sym w:font="Wingdings" w:char="F0A8"/>
      </w:r>
      <w:r w:rsidRPr="00493A82">
        <w:t xml:space="preserve"> </w:t>
      </w:r>
      <w:proofErr w:type="gramStart"/>
      <w:r w:rsidRPr="00493A82">
        <w:t>No</w:t>
      </w:r>
      <w:proofErr w:type="gramEnd"/>
    </w:p>
    <w:p w14:paraId="6CB440FA" w14:textId="77777777" w:rsidR="0081225C" w:rsidRPr="00493A82" w:rsidRDefault="0081225C" w:rsidP="0081225C">
      <w:pPr>
        <w:ind w:left="720"/>
      </w:pPr>
      <w:r w:rsidRPr="00493A82">
        <w:t xml:space="preserve">(last </w:t>
      </w:r>
      <w:proofErr w:type="spellStart"/>
      <w:r w:rsidRPr="00493A82">
        <w:t>name_first</w:t>
      </w:r>
      <w:proofErr w:type="spellEnd"/>
      <w:r w:rsidRPr="00493A82">
        <w:t xml:space="preserve"> name</w:t>
      </w:r>
      <w:r>
        <w:t>.docx</w:t>
      </w:r>
      <w:r w:rsidRPr="00493A82">
        <w:t xml:space="preserve">)? </w:t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</w:p>
    <w:p w14:paraId="5A2DABA2" w14:textId="77777777" w:rsidR="0081225C" w:rsidRDefault="0081225C" w:rsidP="0081225C">
      <w:pPr>
        <w:spacing w:before="120" w:after="120"/>
        <w:jc w:val="center"/>
        <w:rPr>
          <w:b/>
        </w:rPr>
      </w:pPr>
      <w:r>
        <w:rPr>
          <w:b/>
        </w:rPr>
        <w:t xml:space="preserve">Please email the completed application form together with the attachments (membership receipt and supervisor statement) to </w:t>
      </w:r>
    </w:p>
    <w:p w14:paraId="251E4696" w14:textId="77777777" w:rsidR="0081225C" w:rsidRDefault="0081225C" w:rsidP="0081225C">
      <w:pPr>
        <w:spacing w:before="120" w:after="120"/>
        <w:jc w:val="center"/>
        <w:rPr>
          <w:b/>
        </w:rPr>
      </w:pPr>
      <w:r>
        <w:rPr>
          <w:b/>
        </w:rPr>
        <w:t>Selma Klanten (</w:t>
      </w:r>
      <w:hyperlink r:id="rId8" w:history="1">
        <w:r w:rsidRPr="00D32FDF">
          <w:rPr>
            <w:rStyle w:val="Hyperlink"/>
            <w:b/>
          </w:rPr>
          <w:t>osklanten@me.com</w:t>
        </w:r>
      </w:hyperlink>
      <w:r>
        <w:rPr>
          <w:b/>
        </w:rPr>
        <w:t>) by</w:t>
      </w:r>
    </w:p>
    <w:p w14:paraId="1586AF14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  <w:r w:rsidRPr="00292A3C">
        <w:rPr>
          <w:b/>
          <w:u w:val="single"/>
        </w:rPr>
        <w:t xml:space="preserve">5 pm </w:t>
      </w:r>
      <w:r>
        <w:rPr>
          <w:b/>
          <w:u w:val="single"/>
        </w:rPr>
        <w:t xml:space="preserve">(AEDT) </w:t>
      </w:r>
      <w:r w:rsidRPr="00292A3C">
        <w:rPr>
          <w:b/>
          <w:u w:val="single"/>
        </w:rPr>
        <w:t xml:space="preserve">on Friday </w:t>
      </w:r>
      <w:r>
        <w:rPr>
          <w:b/>
          <w:u w:val="single"/>
        </w:rPr>
        <w:t>1st March 2019</w:t>
      </w:r>
    </w:p>
    <w:p w14:paraId="6AF749C9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2BD694B7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6213EB26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  <w:r>
        <w:rPr>
          <w:b/>
          <w:u w:val="single"/>
        </w:rPr>
        <w:t xml:space="preserve">PLEASE NOTE: ALL APPLICATIONS WILL BE ACKNOWLEDGED BY RETURN EMAIL </w:t>
      </w:r>
    </w:p>
    <w:p w14:paraId="3130F343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3DF11EBE" w14:textId="77777777" w:rsidR="0081225C" w:rsidRPr="00292A3C" w:rsidRDefault="0081225C" w:rsidP="0081225C">
      <w:pPr>
        <w:spacing w:before="120" w:after="120"/>
        <w:jc w:val="center"/>
        <w:rPr>
          <w:b/>
          <w:u w:val="single"/>
        </w:rPr>
      </w:pPr>
      <w:r>
        <w:rPr>
          <w:b/>
          <w:u w:val="single"/>
        </w:rPr>
        <w:t>APPLICATIONS RECEIVED AFTER THE DEADLINE OR THAT ARE NOT SUBMITTED IN THE REQUESTED FORMAT (SINGLE FILE) OR WHERE WORD LIMITS ARE EXCEEDED WILL NOT BE CONSIDERED</w:t>
      </w:r>
    </w:p>
    <w:p w14:paraId="66352AD9" w14:textId="77777777" w:rsidR="0081225C" w:rsidRDefault="0081225C" w:rsidP="0081225C">
      <w:pPr>
        <w:spacing w:before="120" w:after="120"/>
      </w:pPr>
    </w:p>
    <w:p w14:paraId="20B9C025" w14:textId="77777777" w:rsidR="0081225C" w:rsidRDefault="0081225C" w:rsidP="0081225C">
      <w:pPr>
        <w:spacing w:before="120" w:after="120"/>
      </w:pPr>
    </w:p>
    <w:p w14:paraId="110D01D8" w14:textId="77777777" w:rsidR="0081225C" w:rsidRDefault="0081225C" w:rsidP="0081225C">
      <w:pPr>
        <w:spacing w:before="120" w:after="120"/>
        <w:jc w:val="center"/>
      </w:pPr>
      <w:r>
        <w:t xml:space="preserve">If you have any questions regarding your </w:t>
      </w:r>
      <w:proofErr w:type="gramStart"/>
      <w:r>
        <w:t>application</w:t>
      </w:r>
      <w:proofErr w:type="gramEnd"/>
      <w:r>
        <w:t xml:space="preserve"> please contact:</w:t>
      </w:r>
    </w:p>
    <w:p w14:paraId="3B0C6A00" w14:textId="77777777" w:rsidR="0081225C" w:rsidRPr="000820E2" w:rsidRDefault="0081225C" w:rsidP="0081225C">
      <w:pPr>
        <w:spacing w:before="120" w:after="120"/>
        <w:jc w:val="center"/>
      </w:pPr>
      <w:r>
        <w:t xml:space="preserve"> Selma Klanten (email </w:t>
      </w:r>
      <w:hyperlink r:id="rId9" w:history="1">
        <w:r w:rsidRPr="00D32FDF">
          <w:rPr>
            <w:rStyle w:val="Hyperlink"/>
          </w:rPr>
          <w:t>osklanten@me.com</w:t>
        </w:r>
      </w:hyperlink>
      <w:r>
        <w:t>)</w:t>
      </w:r>
    </w:p>
    <w:p w14:paraId="664B541F" w14:textId="77777777" w:rsidR="0081225C" w:rsidRPr="00D26DF7" w:rsidRDefault="0081225C" w:rsidP="0081225C">
      <w:pPr>
        <w:spacing w:before="120" w:after="120"/>
      </w:pPr>
    </w:p>
    <w:p w14:paraId="0F7404F6" w14:textId="030FE687" w:rsidR="00D8677C" w:rsidRPr="0081225C" w:rsidRDefault="00D8677C" w:rsidP="0081225C"/>
    <w:sectPr w:rsidR="00D8677C" w:rsidRPr="0081225C" w:rsidSect="0081225C">
      <w:footerReference w:type="default" r:id="rId10"/>
      <w:headerReference w:type="first" r:id="rId11"/>
      <w:footerReference w:type="first" r:id="rId12"/>
      <w:pgSz w:w="11901" w:h="16817"/>
      <w:pgMar w:top="1985" w:right="1361" w:bottom="1134" w:left="1361" w:header="510" w:footer="45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58310" w14:textId="77777777" w:rsidR="003743CB" w:rsidRDefault="003743CB" w:rsidP="00662892">
      <w:pPr>
        <w:spacing w:line="240" w:lineRule="auto"/>
      </w:pPr>
      <w:r>
        <w:separator/>
      </w:r>
    </w:p>
  </w:endnote>
  <w:endnote w:type="continuationSeparator" w:id="0">
    <w:p w14:paraId="1DAE6907" w14:textId="77777777" w:rsidR="003743CB" w:rsidRDefault="003743CB" w:rsidP="006628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/>
      </w:rPr>
      <w:id w:val="-16315439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A0958" w14:textId="3028C308" w:rsidR="000A0B7F" w:rsidRPr="00867460" w:rsidRDefault="000A0B7F" w:rsidP="00867460">
        <w:pPr>
          <w:pStyle w:val="Footer"/>
          <w:jc w:val="center"/>
          <w:rPr>
            <w:rFonts w:asciiTheme="majorHAnsi" w:hAnsiTheme="majorHAnsi"/>
          </w:rPr>
        </w:pPr>
        <w:r w:rsidRPr="00867460">
          <w:rPr>
            <w:rFonts w:asciiTheme="majorHAnsi" w:hAnsiTheme="majorHAnsi"/>
          </w:rPr>
          <w:fldChar w:fldCharType="begin"/>
        </w:r>
        <w:r w:rsidRPr="00867460">
          <w:rPr>
            <w:rFonts w:asciiTheme="majorHAnsi" w:hAnsiTheme="majorHAnsi"/>
          </w:rPr>
          <w:instrText xml:space="preserve"> PAGE   \* MERGEFORMAT </w:instrText>
        </w:r>
        <w:r w:rsidRPr="00867460">
          <w:rPr>
            <w:rFonts w:asciiTheme="majorHAnsi" w:hAnsiTheme="majorHAnsi"/>
          </w:rPr>
          <w:fldChar w:fldCharType="separate"/>
        </w:r>
        <w:r w:rsidR="0081225C">
          <w:rPr>
            <w:rFonts w:asciiTheme="majorHAnsi" w:hAnsiTheme="majorHAnsi"/>
            <w:noProof/>
          </w:rPr>
          <w:t>3</w:t>
        </w:r>
        <w:r w:rsidRPr="00867460">
          <w:rPr>
            <w:rFonts w:asciiTheme="majorHAnsi" w:hAnsiTheme="majorHAns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DA799" w14:textId="4128AD4C" w:rsidR="00A42824" w:rsidRPr="00B64ADE" w:rsidRDefault="00B64ADE" w:rsidP="00B64ADE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61312" behindDoc="0" locked="0" layoutInCell="1" allowOverlap="1" wp14:anchorId="508D098F" wp14:editId="0B666540">
          <wp:simplePos x="0" y="0"/>
          <wp:positionH relativeFrom="column">
            <wp:posOffset>-400685</wp:posOffset>
          </wp:positionH>
          <wp:positionV relativeFrom="paragraph">
            <wp:posOffset>-260350</wp:posOffset>
          </wp:positionV>
          <wp:extent cx="6728460" cy="781685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RS Letterhead-footer-FINAL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28460" cy="781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81035" w14:textId="77777777" w:rsidR="003743CB" w:rsidRDefault="003743CB" w:rsidP="00662892">
      <w:pPr>
        <w:spacing w:line="240" w:lineRule="auto"/>
      </w:pPr>
      <w:r>
        <w:separator/>
      </w:r>
    </w:p>
  </w:footnote>
  <w:footnote w:type="continuationSeparator" w:id="0">
    <w:p w14:paraId="0B9B125F" w14:textId="77777777" w:rsidR="003743CB" w:rsidRDefault="003743CB" w:rsidP="006628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35958" w14:textId="6A005C3F" w:rsidR="0043172C" w:rsidRDefault="001F67C5" w:rsidP="0074384B">
    <w:pPr>
      <w:pStyle w:val="Header"/>
      <w:ind w:left="-284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2ADFDA8B" wp14:editId="40C85654">
          <wp:simplePos x="0" y="0"/>
          <wp:positionH relativeFrom="column">
            <wp:posOffset>-172085</wp:posOffset>
          </wp:positionH>
          <wp:positionV relativeFrom="paragraph">
            <wp:posOffset>-112395</wp:posOffset>
          </wp:positionV>
          <wp:extent cx="6133750" cy="1297500"/>
          <wp:effectExtent l="0" t="0" r="635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RS Letterhead-header-noaddress-FINAL-USE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75"/>
                  <a:stretch/>
                </pic:blipFill>
                <pic:spPr bwMode="auto">
                  <a:xfrm>
                    <a:off x="0" y="0"/>
                    <a:ext cx="6133750" cy="12975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B73440" w14:textId="77777777" w:rsidR="0043172C" w:rsidRDefault="0043172C" w:rsidP="0043172C">
    <w:pPr>
      <w:pStyle w:val="Header"/>
    </w:pPr>
  </w:p>
  <w:p w14:paraId="1C7AA3F1" w14:textId="77777777" w:rsidR="00E30AFD" w:rsidRDefault="00E30A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D91"/>
    <w:multiLevelType w:val="hybridMultilevel"/>
    <w:tmpl w:val="72742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56C24"/>
    <w:multiLevelType w:val="hybridMultilevel"/>
    <w:tmpl w:val="040ED87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DD1A46"/>
    <w:multiLevelType w:val="hybridMultilevel"/>
    <w:tmpl w:val="99A8662E"/>
    <w:lvl w:ilvl="0" w:tplc="B76080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358A2"/>
    <w:multiLevelType w:val="hybridMultilevel"/>
    <w:tmpl w:val="D586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5552E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79B857EA"/>
    <w:multiLevelType w:val="hybridMultilevel"/>
    <w:tmpl w:val="33164AD6"/>
    <w:lvl w:ilvl="0" w:tplc="C1265E26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WyNDEyNbG0tDBX0lEKTi0uzszPAykwqgUAPJIAt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D05871"/>
    <w:rsid w:val="00005790"/>
    <w:rsid w:val="000239C6"/>
    <w:rsid w:val="00055E11"/>
    <w:rsid w:val="000677C2"/>
    <w:rsid w:val="00080D81"/>
    <w:rsid w:val="00091BDE"/>
    <w:rsid w:val="00091FA5"/>
    <w:rsid w:val="000A0B7F"/>
    <w:rsid w:val="0013213F"/>
    <w:rsid w:val="0014159B"/>
    <w:rsid w:val="0014762D"/>
    <w:rsid w:val="00192C01"/>
    <w:rsid w:val="001E673F"/>
    <w:rsid w:val="001F67C5"/>
    <w:rsid w:val="00202EF8"/>
    <w:rsid w:val="0021464B"/>
    <w:rsid w:val="002177DA"/>
    <w:rsid w:val="00236BCA"/>
    <w:rsid w:val="00251CB6"/>
    <w:rsid w:val="002622CE"/>
    <w:rsid w:val="00362604"/>
    <w:rsid w:val="003743CB"/>
    <w:rsid w:val="0039446B"/>
    <w:rsid w:val="003B05E1"/>
    <w:rsid w:val="0043172C"/>
    <w:rsid w:val="00446265"/>
    <w:rsid w:val="004B1CD1"/>
    <w:rsid w:val="004C0759"/>
    <w:rsid w:val="004D7135"/>
    <w:rsid w:val="004F3884"/>
    <w:rsid w:val="00510587"/>
    <w:rsid w:val="00534520"/>
    <w:rsid w:val="00542B33"/>
    <w:rsid w:val="00544CD8"/>
    <w:rsid w:val="0055372A"/>
    <w:rsid w:val="00555E77"/>
    <w:rsid w:val="00562BBB"/>
    <w:rsid w:val="005C5008"/>
    <w:rsid w:val="005F69FA"/>
    <w:rsid w:val="005F7B04"/>
    <w:rsid w:val="00662892"/>
    <w:rsid w:val="00684B30"/>
    <w:rsid w:val="00690E21"/>
    <w:rsid w:val="006A2BBF"/>
    <w:rsid w:val="006D2079"/>
    <w:rsid w:val="006D4D1E"/>
    <w:rsid w:val="006D77A2"/>
    <w:rsid w:val="0070489F"/>
    <w:rsid w:val="007061E0"/>
    <w:rsid w:val="0074384B"/>
    <w:rsid w:val="00762E39"/>
    <w:rsid w:val="00786A12"/>
    <w:rsid w:val="0079026A"/>
    <w:rsid w:val="0079123B"/>
    <w:rsid w:val="007C2ED0"/>
    <w:rsid w:val="008101D6"/>
    <w:rsid w:val="0081225C"/>
    <w:rsid w:val="00836851"/>
    <w:rsid w:val="00867460"/>
    <w:rsid w:val="00877DC0"/>
    <w:rsid w:val="008B0878"/>
    <w:rsid w:val="008B723F"/>
    <w:rsid w:val="009027C5"/>
    <w:rsid w:val="00937929"/>
    <w:rsid w:val="00996FC4"/>
    <w:rsid w:val="009A591C"/>
    <w:rsid w:val="00A37CBB"/>
    <w:rsid w:val="00A40792"/>
    <w:rsid w:val="00A42824"/>
    <w:rsid w:val="00A70E3A"/>
    <w:rsid w:val="00A81F65"/>
    <w:rsid w:val="00AB625B"/>
    <w:rsid w:val="00AC3293"/>
    <w:rsid w:val="00AE4556"/>
    <w:rsid w:val="00B20E23"/>
    <w:rsid w:val="00B524F0"/>
    <w:rsid w:val="00B54374"/>
    <w:rsid w:val="00B64ADE"/>
    <w:rsid w:val="00B8747C"/>
    <w:rsid w:val="00BA140F"/>
    <w:rsid w:val="00BD2D2F"/>
    <w:rsid w:val="00BE12A8"/>
    <w:rsid w:val="00C05BC8"/>
    <w:rsid w:val="00C20C7F"/>
    <w:rsid w:val="00C66C44"/>
    <w:rsid w:val="00CD5702"/>
    <w:rsid w:val="00D05871"/>
    <w:rsid w:val="00D15E0A"/>
    <w:rsid w:val="00D21D4C"/>
    <w:rsid w:val="00D8677C"/>
    <w:rsid w:val="00DB75A2"/>
    <w:rsid w:val="00DC48F2"/>
    <w:rsid w:val="00E03E7C"/>
    <w:rsid w:val="00E04F26"/>
    <w:rsid w:val="00E26024"/>
    <w:rsid w:val="00E30AFD"/>
    <w:rsid w:val="00E3273C"/>
    <w:rsid w:val="00F07D13"/>
    <w:rsid w:val="00F12BF3"/>
    <w:rsid w:val="00F14145"/>
    <w:rsid w:val="00F56B07"/>
    <w:rsid w:val="00F82DB6"/>
    <w:rsid w:val="00F8582D"/>
    <w:rsid w:val="00FD6133"/>
    <w:rsid w:val="00FE47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E8E9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587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1">
    <w:name w:val="heading 1"/>
    <w:basedOn w:val="Normal1"/>
    <w:next w:val="Normal1"/>
    <w:link w:val="Heading1Char"/>
    <w:rsid w:val="00D0587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link w:val="Heading2Char"/>
    <w:rsid w:val="00D0587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link w:val="Heading3Char"/>
    <w:rsid w:val="00D0587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link w:val="Heading4Char"/>
    <w:rsid w:val="00D0587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link w:val="Heading5Char"/>
    <w:rsid w:val="00D0587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link w:val="Heading6Char"/>
    <w:rsid w:val="00D0587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5871"/>
    <w:rPr>
      <w:rFonts w:ascii="Arial" w:eastAsia="Arial" w:hAnsi="Arial" w:cs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D05871"/>
    <w:rPr>
      <w:rFonts w:ascii="Arial" w:eastAsia="Arial" w:hAnsi="Arial" w:cs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D05871"/>
    <w:rPr>
      <w:rFonts w:ascii="Arial" w:eastAsia="Arial" w:hAnsi="Arial" w:cs="Arial"/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D05871"/>
    <w:rPr>
      <w:rFonts w:ascii="Arial" w:eastAsia="Arial" w:hAnsi="Arial" w:cs="Arial"/>
      <w:color w:val="666666"/>
    </w:rPr>
  </w:style>
  <w:style w:type="character" w:customStyle="1" w:styleId="Heading5Char">
    <w:name w:val="Heading 5 Char"/>
    <w:basedOn w:val="DefaultParagraphFont"/>
    <w:link w:val="Heading5"/>
    <w:rsid w:val="00D05871"/>
    <w:rPr>
      <w:rFonts w:ascii="Arial" w:eastAsia="Arial" w:hAnsi="Arial" w:cs="Arial"/>
      <w:color w:val="666666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D05871"/>
    <w:rPr>
      <w:rFonts w:ascii="Arial" w:eastAsia="Arial" w:hAnsi="Arial" w:cs="Arial"/>
      <w:i/>
      <w:color w:val="666666"/>
      <w:sz w:val="22"/>
      <w:szCs w:val="22"/>
    </w:rPr>
  </w:style>
  <w:style w:type="paragraph" w:customStyle="1" w:styleId="Normal1">
    <w:name w:val="Normal1"/>
    <w:rsid w:val="00D0587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Title">
    <w:name w:val="Title"/>
    <w:basedOn w:val="Normal1"/>
    <w:next w:val="Normal1"/>
    <w:link w:val="TitleChar"/>
    <w:qFormat/>
    <w:rsid w:val="00D05871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05871"/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1"/>
    <w:next w:val="Normal1"/>
    <w:link w:val="SubtitleChar"/>
    <w:rsid w:val="00D0587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D05871"/>
    <w:rPr>
      <w:rFonts w:ascii="Arial" w:eastAsia="Arial" w:hAnsi="Arial" w:cs="Arial"/>
      <w:color w:val="666666"/>
      <w:sz w:val="30"/>
      <w:szCs w:val="30"/>
    </w:rPr>
  </w:style>
  <w:style w:type="paragraph" w:customStyle="1" w:styleId="EndNoteBibliographyTitle">
    <w:name w:val="EndNote Bibliography Title"/>
    <w:basedOn w:val="Normal"/>
    <w:rsid w:val="00D05871"/>
    <w:pPr>
      <w:jc w:val="center"/>
    </w:pPr>
  </w:style>
  <w:style w:type="paragraph" w:customStyle="1" w:styleId="EndNoteBibliography">
    <w:name w:val="EndNote Bibliography"/>
    <w:basedOn w:val="Normal"/>
    <w:rsid w:val="00D05871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058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87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871"/>
    <w:rPr>
      <w:rFonts w:ascii="Arial" w:eastAsia="Arial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8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871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87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871"/>
    <w:rPr>
      <w:rFonts w:ascii="Lucida Grande" w:eastAsia="Arial" w:hAnsi="Lucida Grande" w:cs="Lucida Grande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D05871"/>
    <w:rPr>
      <w:rFonts w:ascii="Arial" w:eastAsia="Arial" w:hAnsi="Arial" w:cs="Arial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05871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871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05871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871"/>
    <w:rPr>
      <w:rFonts w:ascii="Arial" w:eastAsia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058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747C"/>
    <w:pPr>
      <w:ind w:left="720"/>
      <w:contextualSpacing/>
    </w:pPr>
  </w:style>
  <w:style w:type="paragraph" w:styleId="BodyText">
    <w:name w:val="Body Text"/>
    <w:basedOn w:val="Normal"/>
    <w:link w:val="BodyTextChar"/>
    <w:rsid w:val="00877DC0"/>
    <w:pPr>
      <w:spacing w:line="240" w:lineRule="auto"/>
    </w:pPr>
    <w:rPr>
      <w:rFonts w:ascii="Times New Roman" w:eastAsia="Times New Roman" w:hAnsi="Times New Roman" w:cs="Times New Roman"/>
      <w:color w:val="auto"/>
      <w:sz w:val="20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877DC0"/>
    <w:rPr>
      <w:rFonts w:ascii="Times New Roman" w:eastAsia="Times New Roman" w:hAnsi="Times New Roman" w:cs="Times New Roman"/>
      <w:sz w:val="20"/>
      <w:lang w:val="en-GB"/>
    </w:rPr>
  </w:style>
  <w:style w:type="character" w:customStyle="1" w:styleId="apple-converted-space">
    <w:name w:val="apple-converted-space"/>
    <w:basedOn w:val="DefaultParagraphFont"/>
    <w:rsid w:val="00055E11"/>
  </w:style>
  <w:style w:type="character" w:styleId="FollowedHyperlink">
    <w:name w:val="FollowedHyperlink"/>
    <w:basedOn w:val="DefaultParagraphFont"/>
    <w:uiPriority w:val="99"/>
    <w:semiHidden/>
    <w:unhideWhenUsed/>
    <w:rsid w:val="00055E1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klanten@m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sklanten@me.com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08DB8-1773-F740-9CF1-4D887E5BF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Nadler</dc:creator>
  <cp:keywords/>
  <dc:description/>
  <cp:lastModifiedBy>Selma Klanten</cp:lastModifiedBy>
  <cp:revision>4</cp:revision>
  <cp:lastPrinted>2016-04-06T07:11:00Z</cp:lastPrinted>
  <dcterms:created xsi:type="dcterms:W3CDTF">2019-01-21T04:52:00Z</dcterms:created>
  <dcterms:modified xsi:type="dcterms:W3CDTF">2019-01-22T03:53:00Z</dcterms:modified>
</cp:coreProperties>
</file>